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A67" w:rsidRPr="00736B09" w:rsidRDefault="00F111DE" w:rsidP="001F3EF4">
      <w:pPr>
        <w:pStyle w:val="NormalWeb"/>
        <w:spacing w:before="0" w:beforeAutospacing="0" w:after="160" w:afterAutospacing="0" w:line="276" w:lineRule="auto"/>
        <w:rPr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Unit 1.</w:t>
      </w:r>
      <w:r w:rsidR="000F09E5">
        <w:rPr>
          <w:rFonts w:ascii="Calibri" w:hAnsi="Calibri"/>
          <w:b/>
          <w:bCs/>
          <w:color w:val="000000"/>
          <w:sz w:val="21"/>
          <w:szCs w:val="21"/>
        </w:rPr>
        <w:t>4</w:t>
      </w:r>
      <w:r>
        <w:rPr>
          <w:rFonts w:ascii="Calibri" w:hAnsi="Calibri"/>
          <w:b/>
          <w:bCs/>
          <w:color w:val="000000"/>
          <w:sz w:val="21"/>
          <w:szCs w:val="21"/>
        </w:rPr>
        <w:t xml:space="preserve"> </w:t>
      </w:r>
      <w:r w:rsidR="00736B09" w:rsidRPr="00736B09">
        <w:rPr>
          <w:rFonts w:ascii="Calibri" w:hAnsi="Calibri"/>
          <w:b/>
          <w:bCs/>
          <w:color w:val="000000"/>
          <w:sz w:val="21"/>
          <w:szCs w:val="21"/>
        </w:rPr>
        <w:t xml:space="preserve">– </w:t>
      </w:r>
      <w:r w:rsidR="001E199A">
        <w:rPr>
          <w:rFonts w:ascii="Calibri" w:hAnsi="Calibri"/>
          <w:b/>
          <w:bCs/>
          <w:color w:val="000000"/>
          <w:sz w:val="21"/>
          <w:szCs w:val="21"/>
        </w:rPr>
        <w:t xml:space="preserve">Bio </w:t>
      </w:r>
      <w:r w:rsidR="001247AA">
        <w:rPr>
          <w:rFonts w:ascii="Calibri" w:hAnsi="Calibri"/>
          <w:b/>
          <w:bCs/>
          <w:color w:val="000000"/>
          <w:sz w:val="21"/>
          <w:szCs w:val="21"/>
        </w:rPr>
        <w:t>Assignment (</w:t>
      </w:r>
      <w:r w:rsidR="006001AB">
        <w:rPr>
          <w:rFonts w:ascii="Calibri" w:hAnsi="Calibri"/>
          <w:b/>
          <w:bCs/>
          <w:color w:val="000000"/>
          <w:sz w:val="21"/>
          <w:szCs w:val="21"/>
        </w:rPr>
        <w:t>Styling with CSS)</w:t>
      </w:r>
    </w:p>
    <w:p w:rsidR="006001AB" w:rsidRDefault="00681280" w:rsidP="00226BB1">
      <w:pPr>
        <w:spacing w:line="276" w:lineRule="auto"/>
        <w:rPr>
          <w:sz w:val="21"/>
          <w:szCs w:val="21"/>
        </w:rPr>
      </w:pPr>
      <w:r w:rsidRPr="00226BB1">
        <w:rPr>
          <w:b/>
          <w:sz w:val="21"/>
          <w:szCs w:val="21"/>
        </w:rPr>
        <w:t>Overview</w:t>
      </w:r>
      <w:r w:rsidR="001E199A">
        <w:rPr>
          <w:sz w:val="21"/>
          <w:szCs w:val="21"/>
        </w:rPr>
        <w:t xml:space="preserve"> - </w:t>
      </w:r>
      <w:r w:rsidR="006001AB">
        <w:rPr>
          <w:sz w:val="21"/>
          <w:szCs w:val="21"/>
        </w:rPr>
        <w:t>Overview - You have learned how to style your .HTML using CSS.</w:t>
      </w:r>
    </w:p>
    <w:p w:rsidR="00226BB1" w:rsidRDefault="00694E26" w:rsidP="00226BB1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6001AB">
        <w:rPr>
          <w:sz w:val="21"/>
          <w:szCs w:val="21"/>
        </w:rPr>
        <w:t>Using your text editor, open your Index.html page you created</w:t>
      </w:r>
    </w:p>
    <w:p w:rsidR="00226BB1" w:rsidRDefault="006001AB" w:rsidP="00226BB1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226BB1">
        <w:rPr>
          <w:sz w:val="21"/>
          <w:szCs w:val="21"/>
        </w:rPr>
        <w:t xml:space="preserve">Style your page accordingly using CSS. Follow the steps below. </w:t>
      </w:r>
      <w:r w:rsidRPr="00226BB1">
        <w:rPr>
          <w:sz w:val="21"/>
          <w:szCs w:val="21"/>
        </w:rPr>
        <w:br/>
        <w:t xml:space="preserve">Note: all of the following HTML syntax goes within the </w:t>
      </w:r>
      <w:r w:rsidR="001F3EF4" w:rsidRPr="00226BB1">
        <w:rPr>
          <w:sz w:val="21"/>
          <w:szCs w:val="21"/>
        </w:rPr>
        <w:t xml:space="preserve">style tag </w:t>
      </w:r>
      <w:r w:rsidRPr="00226BB1">
        <w:rPr>
          <w:sz w:val="21"/>
          <w:szCs w:val="21"/>
        </w:rPr>
        <w:t>of your .HTML page.</w:t>
      </w:r>
    </w:p>
    <w:p w:rsidR="00226BB1" w:rsidRDefault="006001AB" w:rsidP="00226BB1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226BB1">
        <w:rPr>
          <w:sz w:val="21"/>
          <w:szCs w:val="21"/>
        </w:rPr>
        <w:t>Give the Background a color;</w:t>
      </w:r>
      <w:r w:rsidRPr="00226BB1">
        <w:rPr>
          <w:sz w:val="21"/>
          <w:szCs w:val="21"/>
        </w:rPr>
        <w:br/>
      </w:r>
    </w:p>
    <w:p w:rsidR="00226BB1" w:rsidRDefault="006001AB" w:rsidP="00226BB1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226BB1">
        <w:rPr>
          <w:sz w:val="21"/>
          <w:szCs w:val="21"/>
        </w:rPr>
        <w:t>Choose a font for your Headings</w:t>
      </w:r>
      <w:r w:rsidRPr="00226BB1">
        <w:rPr>
          <w:sz w:val="21"/>
          <w:szCs w:val="21"/>
        </w:rPr>
        <w:br/>
      </w:r>
    </w:p>
    <w:p w:rsidR="00226BB1" w:rsidRDefault="006001AB" w:rsidP="00226BB1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226BB1">
        <w:rPr>
          <w:sz w:val="21"/>
          <w:szCs w:val="21"/>
        </w:rPr>
        <w:t>Ali</w:t>
      </w:r>
      <w:r w:rsidR="00226BB1" w:rsidRPr="00226BB1">
        <w:rPr>
          <w:sz w:val="21"/>
          <w:szCs w:val="21"/>
        </w:rPr>
        <w:t>gn all your text to the center</w:t>
      </w:r>
      <w:r w:rsidR="00226BB1" w:rsidRPr="00226BB1">
        <w:rPr>
          <w:sz w:val="21"/>
          <w:szCs w:val="21"/>
        </w:rPr>
        <w:br/>
      </w:r>
    </w:p>
    <w:p w:rsidR="00226BB1" w:rsidRDefault="006001AB" w:rsidP="00226BB1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226BB1">
        <w:rPr>
          <w:sz w:val="21"/>
          <w:szCs w:val="21"/>
        </w:rPr>
        <w:t>Underline your Headings</w:t>
      </w:r>
      <w:r w:rsidRPr="00226BB1">
        <w:rPr>
          <w:sz w:val="21"/>
          <w:szCs w:val="21"/>
        </w:rPr>
        <w:br/>
      </w:r>
    </w:p>
    <w:p w:rsidR="006001AB" w:rsidRPr="00226BB1" w:rsidRDefault="006001AB" w:rsidP="00226BB1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226BB1">
        <w:rPr>
          <w:sz w:val="21"/>
          <w:szCs w:val="21"/>
        </w:rPr>
        <w:t xml:space="preserve">Repeat these steps for all </w:t>
      </w:r>
      <w:r w:rsidR="009040DC" w:rsidRPr="00226BB1">
        <w:rPr>
          <w:sz w:val="21"/>
          <w:szCs w:val="21"/>
        </w:rPr>
        <w:t xml:space="preserve">of </w:t>
      </w:r>
      <w:r w:rsidRPr="00226BB1">
        <w:rPr>
          <w:sz w:val="21"/>
          <w:szCs w:val="21"/>
        </w:rPr>
        <w:t xml:space="preserve">your other pages. </w:t>
      </w:r>
      <w:r w:rsidRPr="00226BB1">
        <w:rPr>
          <w:sz w:val="21"/>
          <w:szCs w:val="21"/>
        </w:rPr>
        <w:br/>
        <w:t xml:space="preserve">{Remember to keep your fonts and colors consistent!! </w:t>
      </w:r>
    </w:p>
    <w:p w:rsidR="00694E26" w:rsidRPr="00491634" w:rsidRDefault="00491634" w:rsidP="001F3EF4">
      <w:pPr>
        <w:spacing w:line="276" w:lineRule="auto"/>
        <w:rPr>
          <w:color w:val="FF0000"/>
          <w:sz w:val="21"/>
          <w:szCs w:val="21"/>
        </w:rPr>
      </w:pPr>
      <w:r w:rsidRPr="00491634">
        <w:rPr>
          <w:color w:val="FF0000"/>
          <w:sz w:val="21"/>
          <w:szCs w:val="21"/>
        </w:rPr>
        <w:t>REMEMBER TO SAVE YOUR WORK UNDER THE PROPER .HTML PAGE NAME AS YOU MAKE CHANGES!</w:t>
      </w:r>
    </w:p>
    <w:p w:rsidR="00342364" w:rsidRDefault="00342364" w:rsidP="001F3EF4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Open the file with a web browser.</w:t>
      </w:r>
    </w:p>
    <w:p w:rsidR="00491634" w:rsidRPr="00736B09" w:rsidRDefault="00491634" w:rsidP="001F3EF4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You should </w:t>
      </w:r>
      <w:r w:rsidR="006001AB">
        <w:rPr>
          <w:sz w:val="21"/>
          <w:szCs w:val="21"/>
        </w:rPr>
        <w:t>see consistency between tabs.</w:t>
      </w:r>
      <w:r w:rsidR="00226BB1">
        <w:rPr>
          <w:sz w:val="21"/>
          <w:szCs w:val="21"/>
        </w:rPr>
        <w:t xml:space="preserve"> (multiple pages)</w:t>
      </w:r>
      <w:bookmarkStart w:id="0" w:name="_GoBack"/>
      <w:bookmarkEnd w:id="0"/>
      <w:r w:rsidR="006001AB">
        <w:rPr>
          <w:sz w:val="21"/>
          <w:szCs w:val="21"/>
        </w:rPr>
        <w:t xml:space="preserve"> </w:t>
      </w:r>
    </w:p>
    <w:p w:rsidR="001B1A67" w:rsidRPr="00736B09" w:rsidRDefault="001B1A67" w:rsidP="001F3EF4">
      <w:pPr>
        <w:spacing w:line="276" w:lineRule="auto"/>
        <w:ind w:left="1440"/>
        <w:rPr>
          <w:sz w:val="21"/>
          <w:szCs w:val="21"/>
        </w:rPr>
      </w:pPr>
    </w:p>
    <w:sectPr w:rsidR="001B1A67" w:rsidRPr="00736B09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2C27F2F"/>
    <w:multiLevelType w:val="hybridMultilevel"/>
    <w:tmpl w:val="05502C4E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5"/>
  </w:num>
  <w:num w:numId="5">
    <w:abstractNumId w:val="2"/>
  </w:num>
  <w:num w:numId="6">
    <w:abstractNumId w:val="0"/>
  </w:num>
  <w:num w:numId="7">
    <w:abstractNumId w:val="4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A63D1"/>
    <w:rsid w:val="000D70FF"/>
    <w:rsid w:val="000F09E5"/>
    <w:rsid w:val="001247AA"/>
    <w:rsid w:val="001A4799"/>
    <w:rsid w:val="001B1A67"/>
    <w:rsid w:val="001B77E1"/>
    <w:rsid w:val="001C30A6"/>
    <w:rsid w:val="001E199A"/>
    <w:rsid w:val="001F3EF4"/>
    <w:rsid w:val="00226BB1"/>
    <w:rsid w:val="002A188B"/>
    <w:rsid w:val="00342364"/>
    <w:rsid w:val="003A1408"/>
    <w:rsid w:val="003C3282"/>
    <w:rsid w:val="00472603"/>
    <w:rsid w:val="004754B9"/>
    <w:rsid w:val="00491634"/>
    <w:rsid w:val="004A099F"/>
    <w:rsid w:val="0058190A"/>
    <w:rsid w:val="005E006D"/>
    <w:rsid w:val="005F36A6"/>
    <w:rsid w:val="006001AB"/>
    <w:rsid w:val="0067773E"/>
    <w:rsid w:val="00681280"/>
    <w:rsid w:val="00694E26"/>
    <w:rsid w:val="006A38BF"/>
    <w:rsid w:val="006F2FA2"/>
    <w:rsid w:val="00713FC3"/>
    <w:rsid w:val="00736B09"/>
    <w:rsid w:val="00753B3C"/>
    <w:rsid w:val="00830E2E"/>
    <w:rsid w:val="009040DC"/>
    <w:rsid w:val="00BD1F4D"/>
    <w:rsid w:val="00D7252B"/>
    <w:rsid w:val="00DE7ED6"/>
    <w:rsid w:val="00E34A27"/>
    <w:rsid w:val="00E61B5C"/>
    <w:rsid w:val="00E860CD"/>
    <w:rsid w:val="00F111DE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A82808-4EA4-41C9-A3B1-BD2F54D9E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9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Magnardo Tavarez</cp:lastModifiedBy>
  <cp:revision>2</cp:revision>
  <dcterms:created xsi:type="dcterms:W3CDTF">2016-06-28T19:25:00Z</dcterms:created>
  <dcterms:modified xsi:type="dcterms:W3CDTF">2016-06-28T19:25:00Z</dcterms:modified>
</cp:coreProperties>
</file>